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A10E8C" w14:textId="2441BA07" w:rsidR="00FF5363" w:rsidRDefault="00E252CE" w:rsidP="00FF5363">
      <w:pPr>
        <w:pStyle w:val="Heading1"/>
        <w:rPr>
          <w:rFonts w:ascii="Lato" w:hAnsi="Lato"/>
        </w:rPr>
      </w:pPr>
      <w:r>
        <w:rPr>
          <w:rFonts w:ascii="Lato" w:hAnsi="Lato"/>
        </w:rPr>
        <w:t>Lesson 1</w:t>
      </w:r>
      <w:r w:rsidR="00564DE0">
        <w:rPr>
          <w:rFonts w:ascii="Lato" w:hAnsi="Lato"/>
        </w:rPr>
        <w:t>2</w:t>
      </w:r>
      <w:r>
        <w:rPr>
          <w:rFonts w:ascii="Lato" w:hAnsi="Lato"/>
        </w:rPr>
        <w:t xml:space="preserve"> – </w:t>
      </w:r>
      <w:proofErr w:type="spellStart"/>
      <w:r>
        <w:rPr>
          <w:rFonts w:ascii="Lato" w:hAnsi="Lato"/>
        </w:rPr>
        <w:t>Bit:Bot</w:t>
      </w:r>
      <w:proofErr w:type="spellEnd"/>
      <w:r>
        <w:rPr>
          <w:rFonts w:ascii="Lato" w:hAnsi="Lato"/>
        </w:rPr>
        <w:t xml:space="preserve"> Race Car </w:t>
      </w:r>
      <w:r w:rsidR="0047288E">
        <w:rPr>
          <w:rFonts w:ascii="Lato" w:hAnsi="Lato"/>
        </w:rPr>
        <w:t xml:space="preserve">Project </w:t>
      </w:r>
      <w:r>
        <w:rPr>
          <w:rFonts w:ascii="Lato" w:hAnsi="Lato"/>
        </w:rPr>
        <w:t xml:space="preserve">– One </w:t>
      </w:r>
      <w:r w:rsidR="009A176F">
        <w:rPr>
          <w:rFonts w:ascii="Lato" w:hAnsi="Lato"/>
        </w:rPr>
        <w:t>Lap</w:t>
      </w:r>
      <w:r>
        <w:rPr>
          <w:rFonts w:ascii="Lato" w:hAnsi="Lato"/>
        </w:rPr>
        <w:t xml:space="preserve"> Test</w:t>
      </w:r>
    </w:p>
    <w:tbl>
      <w:tblPr>
        <w:tblStyle w:val="TableGrid"/>
        <w:tblW w:w="0" w:type="auto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0162B6" w14:paraId="7D429B51" w14:textId="77777777" w:rsidTr="00E252CE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060575" w14:textId="1AE92B76" w:rsidR="000162B6" w:rsidRDefault="000162B6" w:rsidP="00E252CE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e </w:t>
            </w:r>
            <w:r w:rsidR="00E252CE">
              <w:rPr>
                <w:rFonts w:ascii="Lato" w:hAnsi="Lato"/>
              </w:rPr>
              <w:t>Big Picture – Why Is This Relevant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0C3B0F" w14:textId="11A45012" w:rsidR="000162B6" w:rsidRDefault="000162B6" w:rsidP="00E252CE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ing </w:t>
            </w:r>
            <w:r w:rsidR="00E252CE">
              <w:rPr>
                <w:rFonts w:ascii="Lato" w:hAnsi="Lato"/>
              </w:rPr>
              <w:t>O</w:t>
            </w:r>
            <w:r>
              <w:rPr>
                <w:rFonts w:ascii="Lato" w:hAnsi="Lato"/>
              </w:rPr>
              <w:t>bjectives</w:t>
            </w:r>
          </w:p>
        </w:tc>
      </w:tr>
      <w:tr w:rsidR="000162B6" w14:paraId="6B1D9E5F" w14:textId="77777777" w:rsidTr="00E252CE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3F29262" w14:textId="58C2F5EC" w:rsidR="000162B6" w:rsidRDefault="009A176F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etting </w:t>
            </w:r>
            <w:r w:rsidR="00C07A72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to think about algorithms in sections or modules that can be plugged together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0F10F4A" w14:textId="49E87920" w:rsidR="009A176F" w:rsidRPr="009A176F" w:rsidRDefault="00E252CE" w:rsidP="009A176F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A</w:t>
            </w:r>
            <w:r w:rsidR="009A176F" w:rsidRPr="009A176F">
              <w:rPr>
                <w:rFonts w:ascii="Lato" w:hAnsi="Lato"/>
              </w:rPr>
              <w:t>pply what you have learn</w:t>
            </w:r>
            <w:r>
              <w:rPr>
                <w:rFonts w:ascii="Lato" w:hAnsi="Lato"/>
              </w:rPr>
              <w:t>ed</w:t>
            </w:r>
            <w:r w:rsidR="009A176F" w:rsidRPr="009A176F">
              <w:rPr>
                <w:rFonts w:ascii="Lato" w:hAnsi="Lato"/>
              </w:rPr>
              <w:t xml:space="preserve"> to make the car complete </w:t>
            </w:r>
            <w:r>
              <w:rPr>
                <w:rFonts w:ascii="Lato" w:hAnsi="Lato"/>
              </w:rPr>
              <w:t>one</w:t>
            </w:r>
            <w:r w:rsidR="009A176F" w:rsidRPr="009A176F">
              <w:rPr>
                <w:rFonts w:ascii="Lato" w:hAnsi="Lato"/>
              </w:rPr>
              <w:t xml:space="preserve"> lap autonomously</w:t>
            </w:r>
          </w:p>
          <w:p w14:paraId="2AE45C9B" w14:textId="77777777" w:rsidR="009A176F" w:rsidRPr="009A176F" w:rsidRDefault="009A176F" w:rsidP="009A176F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9A176F">
              <w:rPr>
                <w:rFonts w:ascii="Lato" w:hAnsi="Lato"/>
              </w:rPr>
              <w:t>Complete one safe lap as quickly as possible</w:t>
            </w:r>
          </w:p>
          <w:p w14:paraId="15C16E2B" w14:textId="77777777" w:rsidR="009A176F" w:rsidRPr="009A176F" w:rsidRDefault="009A176F" w:rsidP="009A176F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9A176F">
              <w:rPr>
                <w:rFonts w:ascii="Lato" w:hAnsi="Lato"/>
              </w:rPr>
              <w:t>Create a section plan for each race section</w:t>
            </w:r>
          </w:p>
          <w:p w14:paraId="2D6A892F" w14:textId="38AC2284" w:rsidR="000162B6" w:rsidRDefault="009A176F" w:rsidP="009A176F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9A176F">
              <w:rPr>
                <w:rFonts w:ascii="Lato" w:hAnsi="Lato"/>
              </w:rPr>
              <w:t>Combine to create a complete algorithm for the racetrack</w:t>
            </w:r>
          </w:p>
        </w:tc>
      </w:tr>
      <w:tr w:rsidR="000162B6" w14:paraId="22761DF2" w14:textId="77777777" w:rsidTr="00E252CE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A519B98" w14:textId="7899CFA5" w:rsidR="000162B6" w:rsidRDefault="000162B6" w:rsidP="00E252CE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gagement </w:t>
            </w:r>
            <w:r w:rsidR="00E252CE">
              <w:rPr>
                <w:rFonts w:ascii="Lato" w:hAnsi="Lato"/>
              </w:rPr>
              <w:t xml:space="preserve">– </w:t>
            </w:r>
            <w:r>
              <w:rPr>
                <w:rFonts w:ascii="Lato" w:hAnsi="Lato"/>
              </w:rPr>
              <w:t xml:space="preserve">How </w:t>
            </w:r>
            <w:r w:rsidR="00E252CE">
              <w:rPr>
                <w:rFonts w:ascii="Lato" w:hAnsi="Lato"/>
              </w:rPr>
              <w:t xml:space="preserve">Can </w:t>
            </w:r>
            <w:r>
              <w:rPr>
                <w:rFonts w:ascii="Lato" w:hAnsi="Lato"/>
              </w:rPr>
              <w:t xml:space="preserve">I </w:t>
            </w:r>
            <w:r w:rsidR="00E252CE">
              <w:rPr>
                <w:rFonts w:ascii="Lato" w:hAnsi="Lato"/>
              </w:rPr>
              <w:t>Engage Learners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CB0470" w14:textId="2F409791" w:rsidR="000162B6" w:rsidRDefault="000162B6" w:rsidP="00E252CE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ssessment for </w:t>
            </w:r>
            <w:r w:rsidR="00E252CE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 xml:space="preserve">earning </w:t>
            </w:r>
          </w:p>
        </w:tc>
      </w:tr>
      <w:tr w:rsidR="000162B6" w14:paraId="30865CBB" w14:textId="77777777" w:rsidTr="00E252CE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2860D64" w14:textId="2604F9BD" w:rsidR="000162B6" w:rsidRDefault="00C07A72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</w:t>
            </w:r>
            <w:r w:rsidR="009A176F">
              <w:rPr>
                <w:rFonts w:ascii="Lato" w:hAnsi="Lato"/>
              </w:rPr>
              <w:t>s enjoy watching their vehicle follow the instructions.</w:t>
            </w:r>
          </w:p>
          <w:p w14:paraId="556FF435" w14:textId="77777777" w:rsidR="009A176F" w:rsidRDefault="009A176F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ncourage the use of trial and error</w:t>
            </w:r>
          </w:p>
          <w:p w14:paraId="6FDD284F" w14:textId="618A8C28" w:rsidR="009A176F" w:rsidRDefault="009A176F" w:rsidP="009A176F">
            <w:pPr>
              <w:pStyle w:val="ListParagraph"/>
              <w:rPr>
                <w:rFonts w:ascii="Lato" w:hAnsi="Lato"/>
              </w:rPr>
            </w:pP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604D72" w14:textId="0AD9ECA1" w:rsidR="000162B6" w:rsidRDefault="000162B6" w:rsidP="00E252CE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pected </w:t>
            </w:r>
            <w:r w:rsidR="00E252CE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7CE4150" w14:textId="61C403E5" w:rsidR="000162B6" w:rsidRPr="000162B6" w:rsidRDefault="00C07A72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Cs/>
              </w:rPr>
              <w:t>Learner</w:t>
            </w:r>
            <w:r w:rsidR="009A176F">
              <w:rPr>
                <w:rFonts w:ascii="Lato" w:hAnsi="Lato"/>
                <w:bCs/>
              </w:rPr>
              <w:t>s are able to convert a track section into an algorithm</w:t>
            </w:r>
          </w:p>
          <w:p w14:paraId="5CD7FA76" w14:textId="6B29892D" w:rsidR="000162B6" w:rsidRDefault="000162B6" w:rsidP="00E252CE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Good </w:t>
            </w:r>
            <w:r w:rsidR="00E252CE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EE8AC80" w14:textId="34FD188F" w:rsidR="000162B6" w:rsidRPr="000162B6" w:rsidRDefault="00C07A72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Cs/>
              </w:rPr>
              <w:t>Learner</w:t>
            </w:r>
            <w:r w:rsidR="009A176F">
              <w:rPr>
                <w:rFonts w:ascii="Lato" w:hAnsi="Lato"/>
                <w:bCs/>
              </w:rPr>
              <w:t>s convert algorithm to working code for sections of the track</w:t>
            </w:r>
          </w:p>
          <w:p w14:paraId="5DC555B7" w14:textId="62272248" w:rsidR="000162B6" w:rsidRDefault="000162B6" w:rsidP="00E252CE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ceptional </w:t>
            </w:r>
            <w:r w:rsidR="00E252CE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1449EA1" w14:textId="672EE15E" w:rsidR="000162B6" w:rsidRDefault="00C07A72" w:rsidP="000162B6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</w:t>
            </w:r>
            <w:r w:rsidR="009A176F">
              <w:rPr>
                <w:rFonts w:ascii="Lato" w:hAnsi="Lato"/>
              </w:rPr>
              <w:t>s are able to combine their algorithms and complete a full lap of the track</w:t>
            </w:r>
          </w:p>
        </w:tc>
      </w:tr>
      <w:tr w:rsidR="00564DE0" w14:paraId="39453D1B" w14:textId="77777777" w:rsidTr="006E7818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599D320" w14:textId="1EF2343F" w:rsidR="00564DE0" w:rsidRPr="00564DE0" w:rsidRDefault="00564DE0" w:rsidP="00564DE0">
            <w:pPr>
              <w:pStyle w:val="Heading2"/>
              <w:rPr>
                <w:rFonts w:ascii="Lato" w:hAnsi="Lato"/>
              </w:rPr>
            </w:pPr>
            <w:r w:rsidRPr="00564DE0">
              <w:rPr>
                <w:rFonts w:ascii="Lato" w:hAnsi="Lato"/>
              </w:rPr>
              <w:t>Links to KS3 Programme of Study</w:t>
            </w:r>
          </w:p>
        </w:tc>
      </w:tr>
      <w:tr w:rsidR="00564DE0" w14:paraId="21A5473D" w14:textId="77777777" w:rsidTr="006E7818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25073C69" w14:textId="4411B7E4" w:rsidR="00564DE0" w:rsidRPr="00564DE0" w:rsidRDefault="00564DE0" w:rsidP="00564DE0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  <w:bCs/>
              </w:rPr>
            </w:pPr>
            <w:r>
              <w:t>create, reuse, revise and repurpose digital artefacts for a given audience, with attention to trustworthiness, design and usability</w:t>
            </w:r>
          </w:p>
        </w:tc>
      </w:tr>
      <w:tr w:rsidR="000162B6" w14:paraId="7AFBB381" w14:textId="77777777" w:rsidTr="00E252CE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DA04E66" w14:textId="0C4EBF31" w:rsidR="000162B6" w:rsidRDefault="000162B6" w:rsidP="00E252CE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E252CE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>oncept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9EC5812" w14:textId="1523CAF4" w:rsidR="000162B6" w:rsidRDefault="000162B6" w:rsidP="00E252CE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E252CE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>ords</w:t>
            </w:r>
          </w:p>
        </w:tc>
      </w:tr>
      <w:tr w:rsidR="000162B6" w14:paraId="2EFF42EF" w14:textId="77777777" w:rsidTr="00E252CE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9A9ECB5" w14:textId="77777777" w:rsidR="000162B6" w:rsidRDefault="009A176F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esigning algorithms to solve problems</w:t>
            </w:r>
          </w:p>
          <w:p w14:paraId="6EE9733B" w14:textId="4C0D0804" w:rsidR="009A176F" w:rsidRDefault="009A176F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Breaking a problem down into easy to solve section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6004697" w14:textId="77777777" w:rsidR="000162B6" w:rsidRDefault="009A176F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Autonomous</w:t>
            </w:r>
          </w:p>
          <w:p w14:paraId="517B5AA4" w14:textId="77777777" w:rsidR="009A176F" w:rsidRDefault="009A176F" w:rsidP="002C25C4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Algorithm</w:t>
            </w:r>
          </w:p>
          <w:p w14:paraId="10307B84" w14:textId="1DF26B4A" w:rsidR="002C25C4" w:rsidRPr="002C25C4" w:rsidRDefault="002C25C4" w:rsidP="002C25C4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ecomposition</w:t>
            </w:r>
          </w:p>
        </w:tc>
      </w:tr>
      <w:tr w:rsidR="000162B6" w14:paraId="7173720D" w14:textId="77777777" w:rsidTr="00E252CE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B78559" w14:textId="6F56F329" w:rsidR="000162B6" w:rsidRDefault="000162B6" w:rsidP="00E252CE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Differentiation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883557D" w14:textId="0E2FD84F" w:rsidR="000162B6" w:rsidRDefault="000162B6" w:rsidP="00E252CE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Resources</w:t>
            </w:r>
          </w:p>
        </w:tc>
      </w:tr>
      <w:tr w:rsidR="000162B6" w14:paraId="7F699993" w14:textId="77777777" w:rsidTr="00E252CE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3526409A" w14:textId="761B8CA5" w:rsidR="009A176F" w:rsidRPr="00E252CE" w:rsidRDefault="009A176F" w:rsidP="00E252CE">
            <w:pPr>
              <w:rPr>
                <w:rFonts w:ascii="Lato" w:hAnsi="Lato"/>
              </w:rPr>
            </w:pPr>
            <w:r w:rsidRPr="00E252CE">
              <w:rPr>
                <w:rFonts w:ascii="Lato" w:hAnsi="Lato"/>
              </w:rPr>
              <w:t xml:space="preserve">Some </w:t>
            </w:r>
            <w:r w:rsidR="00C07A72">
              <w:rPr>
                <w:rFonts w:ascii="Lato" w:hAnsi="Lato"/>
              </w:rPr>
              <w:t>Learner</w:t>
            </w:r>
            <w:r w:rsidRPr="00E252CE">
              <w:rPr>
                <w:rFonts w:ascii="Lato" w:hAnsi="Lato"/>
              </w:rPr>
              <w:t>s will want to try and solve the lap in one go.</w:t>
            </w:r>
          </w:p>
          <w:p w14:paraId="058C2FF1" w14:textId="137D47F0" w:rsidR="000162B6" w:rsidRPr="00E252CE" w:rsidRDefault="009A176F" w:rsidP="00E252CE">
            <w:pPr>
              <w:rPr>
                <w:rFonts w:ascii="Lato" w:hAnsi="Lato"/>
                <w:b/>
                <w:bCs/>
              </w:rPr>
            </w:pPr>
            <w:r w:rsidRPr="00E252CE">
              <w:rPr>
                <w:rFonts w:ascii="Lato" w:hAnsi="Lato"/>
              </w:rPr>
              <w:t xml:space="preserve">Encourage </w:t>
            </w:r>
            <w:r w:rsidR="00C07A72">
              <w:rPr>
                <w:rFonts w:ascii="Lato" w:hAnsi="Lato"/>
              </w:rPr>
              <w:t>Learner</w:t>
            </w:r>
            <w:r w:rsidRPr="00E252CE">
              <w:rPr>
                <w:rFonts w:ascii="Lato" w:hAnsi="Lato"/>
              </w:rPr>
              <w:t xml:space="preserve">s to break it into sections and test each section </w:t>
            </w:r>
            <w:r w:rsidR="00E252CE">
              <w:rPr>
                <w:rFonts w:ascii="Lato" w:hAnsi="Lato"/>
              </w:rPr>
              <w:t>one-by-one</w:t>
            </w:r>
            <w:r w:rsidRPr="00E252CE">
              <w:rPr>
                <w:rFonts w:ascii="Lato" w:hAnsi="Lato"/>
              </w:rPr>
              <w:t>.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938CA4B" w14:textId="17B74686" w:rsidR="00C07A72" w:rsidRDefault="00C07A72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1</w:t>
            </w:r>
            <w:r w:rsidR="00564DE0">
              <w:rPr>
                <w:rFonts w:ascii="Lato" w:hAnsi="Lato"/>
              </w:rPr>
              <w:t>2</w:t>
            </w:r>
            <w:r>
              <w:rPr>
                <w:rFonts w:ascii="Lato" w:hAnsi="Lato"/>
              </w:rPr>
              <w:t xml:space="preserve"> </w:t>
            </w:r>
            <w:proofErr w:type="spellStart"/>
            <w:r>
              <w:rPr>
                <w:rFonts w:ascii="Lato" w:hAnsi="Lato"/>
              </w:rPr>
              <w:t>ppt</w:t>
            </w:r>
            <w:proofErr w:type="spellEnd"/>
          </w:p>
          <w:p w14:paraId="32B55A52" w14:textId="01B1AD85" w:rsidR="00C07A72" w:rsidRDefault="00C07A72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1</w:t>
            </w:r>
            <w:r w:rsidR="00564DE0">
              <w:rPr>
                <w:rFonts w:ascii="Lato" w:hAnsi="Lato"/>
              </w:rPr>
              <w:t>2</w:t>
            </w:r>
            <w:r>
              <w:rPr>
                <w:rFonts w:ascii="Lato" w:hAnsi="Lato"/>
              </w:rPr>
              <w:t xml:space="preserve"> Activity Sheet</w:t>
            </w:r>
          </w:p>
          <w:p w14:paraId="32C66AE9" w14:textId="3A0025C2" w:rsidR="000162B6" w:rsidRDefault="009A176F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Race</w:t>
            </w:r>
            <w:r w:rsidR="00E252CE">
              <w:rPr>
                <w:rFonts w:ascii="Lato" w:hAnsi="Lato"/>
              </w:rPr>
              <w:t>t</w:t>
            </w:r>
            <w:r>
              <w:rPr>
                <w:rFonts w:ascii="Lato" w:hAnsi="Lato"/>
              </w:rPr>
              <w:t>rack Modules</w:t>
            </w:r>
          </w:p>
          <w:p w14:paraId="6CC61F50" w14:textId="4E5E9013" w:rsidR="009A176F" w:rsidRDefault="009A176F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proofErr w:type="spellStart"/>
            <w:r>
              <w:rPr>
                <w:rFonts w:ascii="Lato" w:hAnsi="Lato"/>
              </w:rPr>
              <w:t>Bit:</w:t>
            </w:r>
            <w:r w:rsidR="00E252CE">
              <w:rPr>
                <w:rFonts w:ascii="Lato" w:hAnsi="Lato"/>
              </w:rPr>
              <w:t>B</w:t>
            </w:r>
            <w:r>
              <w:rPr>
                <w:rFonts w:ascii="Lato" w:hAnsi="Lato"/>
              </w:rPr>
              <w:t>ot</w:t>
            </w:r>
            <w:proofErr w:type="spellEnd"/>
          </w:p>
          <w:p w14:paraId="1126FFB3" w14:textId="68BC41EF" w:rsidR="009A176F" w:rsidRDefault="009A176F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C</w:t>
            </w:r>
          </w:p>
          <w:p w14:paraId="35FDB45D" w14:textId="6B1FD49B" w:rsidR="00E252CE" w:rsidRPr="00E252CE" w:rsidRDefault="00E252CE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 w:rsidRPr="00E252CE">
              <w:rPr>
                <w:rFonts w:ascii="Lato" w:hAnsi="Lato"/>
              </w:rPr>
              <w:t xml:space="preserve">Access to </w:t>
            </w:r>
            <w:hyperlink r:id="rId7" w:history="1">
              <w:r w:rsidRPr="00E252CE">
                <w:rPr>
                  <w:rStyle w:val="Hyperlink"/>
                  <w:rFonts w:ascii="Lato" w:hAnsi="Lato"/>
                </w:rPr>
                <w:t>https://makecode.microbit.org</w:t>
              </w:r>
            </w:hyperlink>
          </w:p>
          <w:p w14:paraId="738001DC" w14:textId="1EF84863" w:rsidR="009A176F" w:rsidRPr="000162B6" w:rsidRDefault="009A176F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aper planning</w:t>
            </w:r>
          </w:p>
          <w:p w14:paraId="01003122" w14:textId="77777777" w:rsidR="000162B6" w:rsidRDefault="000162B6" w:rsidP="00E252CE">
            <w:pPr>
              <w:pStyle w:val="ListParagraph"/>
              <w:rPr>
                <w:rFonts w:ascii="Lato" w:hAnsi="Lato"/>
              </w:rPr>
            </w:pPr>
          </w:p>
        </w:tc>
      </w:tr>
      <w:tr w:rsidR="000162B6" w14:paraId="4E7E3DC6" w14:textId="77777777" w:rsidTr="00E252CE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358D66" w14:textId="37AD110F" w:rsidR="000162B6" w:rsidRDefault="000162B6" w:rsidP="00E252CE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esson </w:t>
            </w:r>
            <w:r w:rsidR="00E252CE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F</w:t>
            </w: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ow </w:t>
            </w:r>
          </w:p>
        </w:tc>
      </w:tr>
      <w:tr w:rsidR="000162B6" w14:paraId="71C186CE" w14:textId="77777777" w:rsidTr="00E252CE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3C7DEE9" w14:textId="7AC9160E" w:rsidR="000162B6" w:rsidRDefault="009A176F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Share objectives and remind </w:t>
            </w:r>
            <w:r w:rsidR="00C07A72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of the project aim</w:t>
            </w:r>
          </w:p>
          <w:p w14:paraId="40753C3B" w14:textId="5A31E59D" w:rsidR="009A176F" w:rsidRDefault="009A176F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iscuss and explore the current development of self-drive cars (</w:t>
            </w:r>
            <w:r w:rsidR="00E252CE">
              <w:rPr>
                <w:rFonts w:ascii="Lato" w:hAnsi="Lato"/>
              </w:rPr>
              <w:t>G</w:t>
            </w:r>
            <w:r>
              <w:rPr>
                <w:rFonts w:ascii="Lato" w:hAnsi="Lato"/>
              </w:rPr>
              <w:t xml:space="preserve">oogle car, </w:t>
            </w:r>
            <w:proofErr w:type="spellStart"/>
            <w:r>
              <w:rPr>
                <w:rFonts w:ascii="Lato" w:hAnsi="Lato"/>
              </w:rPr>
              <w:t>Waymo</w:t>
            </w:r>
            <w:proofErr w:type="spellEnd"/>
            <w:r>
              <w:rPr>
                <w:rFonts w:ascii="Lato" w:hAnsi="Lato"/>
              </w:rPr>
              <w:t xml:space="preserve">, Tesla </w:t>
            </w:r>
            <w:proofErr w:type="spellStart"/>
            <w:r>
              <w:rPr>
                <w:rFonts w:ascii="Lato" w:hAnsi="Lato"/>
              </w:rPr>
              <w:t>etc</w:t>
            </w:r>
            <w:proofErr w:type="spellEnd"/>
            <w:r>
              <w:rPr>
                <w:rFonts w:ascii="Lato" w:hAnsi="Lato"/>
              </w:rPr>
              <w:t xml:space="preserve">) </w:t>
            </w:r>
          </w:p>
          <w:p w14:paraId="27E1E789" w14:textId="6961450B" w:rsidR="00A02AE3" w:rsidRDefault="009A176F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Remind </w:t>
            </w:r>
            <w:r w:rsidR="00C07A72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 xml:space="preserve">s that they need to </w:t>
            </w:r>
            <w:r w:rsidR="00C07A72">
              <w:rPr>
                <w:rFonts w:ascii="Lato" w:hAnsi="Lato"/>
              </w:rPr>
              <w:t>program their cars to self-</w:t>
            </w:r>
            <w:r>
              <w:rPr>
                <w:rFonts w:ascii="Lato" w:hAnsi="Lato"/>
              </w:rPr>
              <w:t>drive round the course once</w:t>
            </w:r>
          </w:p>
          <w:p w14:paraId="4241C59F" w14:textId="77777777" w:rsidR="00A02AE3" w:rsidRDefault="00A02AE3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Get them to break the circuit into sections and create a plan for each section</w:t>
            </w:r>
          </w:p>
          <w:p w14:paraId="2A92F6DA" w14:textId="77777777" w:rsidR="00A02AE3" w:rsidRDefault="00A02AE3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Remind them that this is decomposition</w:t>
            </w:r>
          </w:p>
          <w:p w14:paraId="7F2A5E79" w14:textId="77777777" w:rsidR="00A02AE3" w:rsidRDefault="00A02AE3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Remind them to take measurements and consider speed carefully</w:t>
            </w:r>
          </w:p>
          <w:p w14:paraId="642628FA" w14:textId="4DDEC622" w:rsidR="00A02AE3" w:rsidRDefault="00A02AE3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Remind </w:t>
            </w:r>
            <w:r w:rsidR="00C07A72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of when they used the line drawer to calculate angles, review this lesson</w:t>
            </w:r>
          </w:p>
          <w:p w14:paraId="745AB9B8" w14:textId="5352D69F" w:rsidR="00A02AE3" w:rsidRDefault="00A02AE3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Give them the rough guide of 600</w:t>
            </w:r>
            <w:r w:rsidR="00E252CE">
              <w:rPr>
                <w:rFonts w:ascii="Lato" w:hAnsi="Lato"/>
              </w:rPr>
              <w:t xml:space="preserve"> </w:t>
            </w:r>
            <w:r>
              <w:rPr>
                <w:rFonts w:ascii="Lato" w:hAnsi="Lato"/>
              </w:rPr>
              <w:t>power</w:t>
            </w:r>
            <w:r w:rsidR="00E252CE">
              <w:rPr>
                <w:rFonts w:ascii="Lato" w:hAnsi="Lato"/>
              </w:rPr>
              <w:t xml:space="preserve">, </w:t>
            </w:r>
            <w:r>
              <w:rPr>
                <w:rFonts w:ascii="Lato" w:hAnsi="Lato"/>
              </w:rPr>
              <w:t>1 sec = 30cm and 600</w:t>
            </w:r>
            <w:r w:rsidR="00E252CE">
              <w:rPr>
                <w:rFonts w:ascii="Lato" w:hAnsi="Lato"/>
              </w:rPr>
              <w:t xml:space="preserve"> </w:t>
            </w:r>
            <w:r>
              <w:rPr>
                <w:rFonts w:ascii="Lato" w:hAnsi="Lato"/>
              </w:rPr>
              <w:t>power</w:t>
            </w:r>
            <w:r w:rsidR="00E252CE">
              <w:rPr>
                <w:rFonts w:ascii="Lato" w:hAnsi="Lato"/>
              </w:rPr>
              <w:t xml:space="preserve">, </w:t>
            </w:r>
            <w:r>
              <w:rPr>
                <w:rFonts w:ascii="Lato" w:hAnsi="Lato"/>
              </w:rPr>
              <w:t>100ms</w:t>
            </w:r>
            <w:r w:rsidR="00E252CE">
              <w:rPr>
                <w:rFonts w:ascii="Lato" w:hAnsi="Lato"/>
              </w:rPr>
              <w:t>,</w:t>
            </w:r>
            <w:r>
              <w:rPr>
                <w:rFonts w:ascii="Lato" w:hAnsi="Lato"/>
              </w:rPr>
              <w:t xml:space="preserve"> Spin = 45</w:t>
            </w:r>
            <w:r w:rsidR="00E252CE">
              <w:rPr>
                <w:rFonts w:ascii="Lato" w:hAnsi="Lato"/>
              </w:rPr>
              <w:t xml:space="preserve"> </w:t>
            </w:r>
            <w:r>
              <w:rPr>
                <w:rFonts w:ascii="Lato" w:hAnsi="Lato"/>
              </w:rPr>
              <w:t>degrees but remind them that speed and surface impact this</w:t>
            </w:r>
          </w:p>
          <w:p w14:paraId="57CA6D3E" w14:textId="77777777" w:rsidR="009A176F" w:rsidRDefault="00A02AE3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lastRenderedPageBreak/>
              <w:t xml:space="preserve">Get </w:t>
            </w:r>
            <w:r w:rsidR="00C07A72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to combine their programs and time trial their run. You could add time penalties for any collisions</w:t>
            </w:r>
            <w:r w:rsidR="009A176F">
              <w:rPr>
                <w:rFonts w:ascii="Lato" w:hAnsi="Lato"/>
              </w:rPr>
              <w:t xml:space="preserve"> </w:t>
            </w:r>
          </w:p>
          <w:p w14:paraId="28B63950" w14:textId="30D5A256" w:rsidR="00564DE0" w:rsidRDefault="00564DE0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tudents should then be given ‘tinker time’ to make any necessary changes to their algorithms prior to completing the final competitive run.</w:t>
            </w:r>
            <w:bookmarkStart w:id="0" w:name="_GoBack"/>
            <w:bookmarkEnd w:id="0"/>
          </w:p>
        </w:tc>
      </w:tr>
      <w:tr w:rsidR="000162B6" w14:paraId="24B9CFD5" w14:textId="77777777" w:rsidTr="00E252CE">
        <w:trPr>
          <w:trHeight w:val="143"/>
        </w:trPr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85D7763" w14:textId="77777777" w:rsidR="000162B6" w:rsidRDefault="000162B6" w:rsidP="00E252CE">
            <w:pPr>
              <w:rPr>
                <w:rFonts w:ascii="Lato" w:hAnsi="Lato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lastRenderedPageBreak/>
              <w:t>Making</w:t>
            </w:r>
          </w:p>
        </w:tc>
      </w:tr>
      <w:tr w:rsidR="000162B6" w14:paraId="2827060A" w14:textId="77777777" w:rsidTr="00E252CE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9B8F8A0" w14:textId="6C190DD0" w:rsidR="000162B6" w:rsidRPr="00E252CE" w:rsidRDefault="00E252CE" w:rsidP="00E252CE">
            <w:pPr>
              <w:ind w:left="360"/>
              <w:rPr>
                <w:rFonts w:ascii="Lato" w:hAnsi="Lato"/>
              </w:rPr>
            </w:pPr>
            <w:r w:rsidRPr="00E252CE">
              <w:rPr>
                <w:rFonts w:ascii="Lato" w:hAnsi="Lato"/>
              </w:rPr>
              <w:t>No making activities in this lesson.</w:t>
            </w:r>
          </w:p>
        </w:tc>
      </w:tr>
    </w:tbl>
    <w:p w14:paraId="1300AEBE" w14:textId="2A04BF43" w:rsidR="00923F20" w:rsidRPr="000E633D" w:rsidRDefault="00923F20" w:rsidP="000E633D"/>
    <w:sectPr w:rsidR="00923F20" w:rsidRPr="000E633D" w:rsidSect="006B36F6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24570C" w14:textId="77777777" w:rsidR="004004E3" w:rsidRDefault="004004E3" w:rsidP="006B36F6">
      <w:pPr>
        <w:spacing w:after="0" w:line="240" w:lineRule="auto"/>
      </w:pPr>
      <w:r>
        <w:separator/>
      </w:r>
    </w:p>
  </w:endnote>
  <w:endnote w:type="continuationSeparator" w:id="0">
    <w:p w14:paraId="23E642BD" w14:textId="77777777" w:rsidR="004004E3" w:rsidRDefault="004004E3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charset w:val="00"/>
    <w:family w:val="swiss"/>
    <w:pitch w:val="variable"/>
    <w:sig w:usb0="00000001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354F45A8" w:rsidR="004004E3" w:rsidRDefault="004004E3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64DE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4004E3" w:rsidRPr="006B36F6" w:rsidRDefault="004004E3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A6F8D8" w14:textId="77777777" w:rsidR="004004E3" w:rsidRDefault="004004E3" w:rsidP="006B36F6">
      <w:pPr>
        <w:spacing w:after="0" w:line="240" w:lineRule="auto"/>
      </w:pPr>
      <w:r>
        <w:separator/>
      </w:r>
    </w:p>
  </w:footnote>
  <w:footnote w:type="continuationSeparator" w:id="0">
    <w:p w14:paraId="1CACEE58" w14:textId="77777777" w:rsidR="004004E3" w:rsidRDefault="004004E3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E96DBA" w14:textId="3650ADA3" w:rsidR="004004E3" w:rsidRDefault="004004E3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EB757D"/>
    <w:multiLevelType w:val="hybridMultilevel"/>
    <w:tmpl w:val="0BC61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63B3D"/>
    <w:multiLevelType w:val="hybridMultilevel"/>
    <w:tmpl w:val="A6A698D8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AC3395"/>
    <w:multiLevelType w:val="hybridMultilevel"/>
    <w:tmpl w:val="0D0CF7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C5043F"/>
    <w:multiLevelType w:val="hybridMultilevel"/>
    <w:tmpl w:val="FC144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9E0180"/>
    <w:multiLevelType w:val="hybridMultilevel"/>
    <w:tmpl w:val="7F520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D7149C"/>
    <w:multiLevelType w:val="hybridMultilevel"/>
    <w:tmpl w:val="8A043B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053418"/>
    <w:multiLevelType w:val="hybridMultilevel"/>
    <w:tmpl w:val="726401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2"/>
  </w:num>
  <w:num w:numId="4">
    <w:abstractNumId w:val="4"/>
  </w:num>
  <w:num w:numId="5">
    <w:abstractNumId w:val="3"/>
  </w:num>
  <w:num w:numId="6">
    <w:abstractNumId w:val="5"/>
  </w:num>
  <w:num w:numId="7">
    <w:abstractNumId w:val="6"/>
  </w:num>
  <w:num w:numId="8">
    <w:abstractNumId w:val="1"/>
  </w:num>
  <w:num w:numId="9">
    <w:abstractNumId w:val="7"/>
  </w:num>
  <w:num w:numId="10">
    <w:abstractNumId w:val="10"/>
  </w:num>
  <w:num w:numId="11">
    <w:abstractNumId w:val="9"/>
  </w:num>
  <w:num w:numId="12">
    <w:abstractNumId w:val="11"/>
  </w:num>
  <w:num w:numId="13">
    <w:abstractNumId w:val="0"/>
  </w:num>
  <w:num w:numId="14">
    <w:abstractNumId w:val="12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zEyNTCxNDO3MDFU0lEKTi0uzszPAykwrAUA3L3DtSwAAAA="/>
  </w:docVars>
  <w:rsids>
    <w:rsidRoot w:val="00D0274F"/>
    <w:rsid w:val="00010B91"/>
    <w:rsid w:val="000162B6"/>
    <w:rsid w:val="000751A3"/>
    <w:rsid w:val="0008457D"/>
    <w:rsid w:val="000E633D"/>
    <w:rsid w:val="001D3E62"/>
    <w:rsid w:val="002C21F9"/>
    <w:rsid w:val="002C25C4"/>
    <w:rsid w:val="002C77FD"/>
    <w:rsid w:val="002E70C3"/>
    <w:rsid w:val="002F79FF"/>
    <w:rsid w:val="00303314"/>
    <w:rsid w:val="003268D4"/>
    <w:rsid w:val="00393C71"/>
    <w:rsid w:val="004004E3"/>
    <w:rsid w:val="00463B37"/>
    <w:rsid w:val="004707BA"/>
    <w:rsid w:val="0047288E"/>
    <w:rsid w:val="004A0CED"/>
    <w:rsid w:val="00500BAE"/>
    <w:rsid w:val="0050517C"/>
    <w:rsid w:val="005535F1"/>
    <w:rsid w:val="00564DE0"/>
    <w:rsid w:val="0059339C"/>
    <w:rsid w:val="005E7112"/>
    <w:rsid w:val="005F5105"/>
    <w:rsid w:val="00691243"/>
    <w:rsid w:val="006B36F6"/>
    <w:rsid w:val="007267DC"/>
    <w:rsid w:val="0076387A"/>
    <w:rsid w:val="00780D09"/>
    <w:rsid w:val="007A5B66"/>
    <w:rsid w:val="007E01BA"/>
    <w:rsid w:val="00822C59"/>
    <w:rsid w:val="008437B2"/>
    <w:rsid w:val="008927E9"/>
    <w:rsid w:val="008B0E47"/>
    <w:rsid w:val="008C6D76"/>
    <w:rsid w:val="008D6549"/>
    <w:rsid w:val="008F13CC"/>
    <w:rsid w:val="0090526F"/>
    <w:rsid w:val="00923F20"/>
    <w:rsid w:val="00953671"/>
    <w:rsid w:val="009A176F"/>
    <w:rsid w:val="009C5BB8"/>
    <w:rsid w:val="009D3297"/>
    <w:rsid w:val="009E2854"/>
    <w:rsid w:val="009F1E4A"/>
    <w:rsid w:val="009F3E27"/>
    <w:rsid w:val="00A02AE3"/>
    <w:rsid w:val="00A351FC"/>
    <w:rsid w:val="00A510A5"/>
    <w:rsid w:val="00A75B10"/>
    <w:rsid w:val="00AC7FB8"/>
    <w:rsid w:val="00B956C7"/>
    <w:rsid w:val="00BE23C5"/>
    <w:rsid w:val="00BE7C33"/>
    <w:rsid w:val="00C07A72"/>
    <w:rsid w:val="00C7544E"/>
    <w:rsid w:val="00D0274F"/>
    <w:rsid w:val="00D6313E"/>
    <w:rsid w:val="00E14232"/>
    <w:rsid w:val="00E252CE"/>
    <w:rsid w:val="00ED35AF"/>
    <w:rsid w:val="00ED3A06"/>
    <w:rsid w:val="00F1388C"/>
    <w:rsid w:val="00F41341"/>
    <w:rsid w:val="00F62315"/>
    <w:rsid w:val="00F709DE"/>
    <w:rsid w:val="00FA1573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makecode.microbit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372</Words>
  <Characters>212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Mr G Edgell</cp:lastModifiedBy>
  <cp:revision>8</cp:revision>
  <dcterms:created xsi:type="dcterms:W3CDTF">2019-01-05T15:52:00Z</dcterms:created>
  <dcterms:modified xsi:type="dcterms:W3CDTF">2019-09-15T09:18:00Z</dcterms:modified>
</cp:coreProperties>
</file>